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FB729E" w14:textId="77777777" w:rsidR="00A4535A" w:rsidRDefault="00CC76F2">
      <w:pPr>
        <w:pStyle w:val="Title"/>
      </w:pPr>
      <w:r>
        <w:t>Feedback for Project Number 6</w:t>
      </w:r>
    </w:p>
    <w:p w14:paraId="3768EE77" w14:textId="77777777" w:rsidR="00A4535A" w:rsidRDefault="00CC76F2">
      <w:pPr>
        <w:pStyle w:val="Author"/>
      </w:pPr>
      <w:r>
        <w:t>Caden Povolish</w:t>
      </w:r>
    </w:p>
    <w:p w14:paraId="4F91279E" w14:textId="77777777" w:rsidR="00A4535A" w:rsidRDefault="00CC76F2">
      <w:pPr>
        <w:pStyle w:val="Date"/>
      </w:pPr>
      <w:r>
        <w:t>3/26/2021</w:t>
      </w:r>
    </w:p>
    <w:p w14:paraId="0EA9B0D1" w14:textId="77777777" w:rsidR="00A4535A" w:rsidRDefault="00CC76F2">
      <w:pPr>
        <w:pStyle w:val="Heading2"/>
      </w:pPr>
      <w:bookmarkStart w:id="0" w:name="instructions"/>
      <w:r>
        <w:t>Instructions</w:t>
      </w:r>
      <w:bookmarkEnd w:id="0"/>
    </w:p>
    <w:p w14:paraId="1EF1024B" w14:textId="77777777" w:rsidR="00A4535A" w:rsidRDefault="00CC76F2">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1EF1ABD9" w14:textId="77777777" w:rsidR="00A4535A" w:rsidRDefault="00CC76F2">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385A6AF1" w14:textId="77777777" w:rsidR="00A4535A" w:rsidRDefault="00CC76F2">
      <w:pPr>
        <w:pStyle w:val="Heading2"/>
      </w:pPr>
      <w:bookmarkStart w:id="1" w:name="feedback-below"/>
      <w:r>
        <w:t>Feedback Below</w:t>
      </w:r>
      <w:bookmarkEnd w:id="1"/>
    </w:p>
    <w:p w14:paraId="7FC5617C" w14:textId="77777777" w:rsidR="00A4535A" w:rsidRDefault="00CC76F2">
      <w:pPr>
        <w:pStyle w:val="FirstParagraph"/>
      </w:pPr>
      <w:r>
        <w:rPr>
          <w:b/>
        </w:rPr>
        <w:t>What is their topic on?</w:t>
      </w:r>
    </w:p>
    <w:p w14:paraId="5239CC41" w14:textId="77777777" w:rsidR="00A4535A" w:rsidRDefault="00CC76F2">
      <w:pPr>
        <w:pStyle w:val="BodyText"/>
      </w:pPr>
      <w:r>
        <w:t xml:space="preserve">Peter’s project is about using player data from csgopedia to find </w:t>
      </w:r>
      <w:r>
        <w:t>trends, such as where they are from and what peripherals or features they have that can impact their overall Player Rating. The title of his project is “CS:GO Player Migration, Settings and Peripherals”</w:t>
      </w:r>
    </w:p>
    <w:p w14:paraId="0E5DBD59" w14:textId="77777777" w:rsidR="00A4535A" w:rsidRDefault="00CC76F2">
      <w:pPr>
        <w:pStyle w:val="Compact"/>
        <w:numPr>
          <w:ilvl w:val="0"/>
          <w:numId w:val="2"/>
        </w:numPr>
      </w:pPr>
      <w:r>
        <w:rPr>
          <w:i/>
        </w:rPr>
        <w:t>Is the title consistent with the topic?</w:t>
      </w:r>
    </w:p>
    <w:p w14:paraId="3D35A9BE" w14:textId="77777777" w:rsidR="00A4535A" w:rsidRDefault="00CC76F2">
      <w:pPr>
        <w:pStyle w:val="FirstParagraph"/>
      </w:pPr>
      <w:r>
        <w:t>Peter address</w:t>
      </w:r>
      <w:r>
        <w:t>ed every point he included in his title, so yes, very consistent.</w:t>
      </w:r>
    </w:p>
    <w:p w14:paraId="4EBDB085" w14:textId="77777777" w:rsidR="00A4535A" w:rsidRDefault="00CC76F2">
      <w:pPr>
        <w:pStyle w:val="Compact"/>
        <w:numPr>
          <w:ilvl w:val="0"/>
          <w:numId w:val="3"/>
        </w:numPr>
      </w:pPr>
      <w:r>
        <w:rPr>
          <w:i/>
        </w:rPr>
        <w:t>In other words does the title make sense for the project?</w:t>
      </w:r>
    </w:p>
    <w:p w14:paraId="5E29B7A1" w14:textId="77777777" w:rsidR="00A4535A" w:rsidRDefault="00CC76F2">
      <w:pPr>
        <w:pStyle w:val="FirstParagraph"/>
      </w:pPr>
      <w:r>
        <w:t>I think the title reflected more of the general topics he was covering, but didn’t really tie in to what he was trying to accomplish</w:t>
      </w:r>
      <w:r>
        <w:t>. Peter provided some really insightful information, and I personally think his title should reflect more of what his actual goal of scraping the data was. For example, just extending the title to “CS:GO Player Migration, Settings and Peripherals and its I</w:t>
      </w:r>
      <w:r>
        <w:t>mpact on Player Rating” would at least incorporate his insights to the title.</w:t>
      </w:r>
    </w:p>
    <w:p w14:paraId="0176891D" w14:textId="77777777" w:rsidR="00A4535A" w:rsidRDefault="00CC76F2">
      <w:pPr>
        <w:pStyle w:val="BodyText"/>
      </w:pPr>
      <w:r>
        <w:rPr>
          <w:b/>
        </w:rPr>
        <w:t>Are the objectives of the project clearly identifiable?</w:t>
      </w:r>
    </w:p>
    <w:p w14:paraId="3B76C70C" w14:textId="77777777" w:rsidR="00A4535A" w:rsidRDefault="00CC76F2">
      <w:pPr>
        <w:pStyle w:val="BodyText"/>
      </w:pPr>
      <w:r>
        <w:lastRenderedPageBreak/>
        <w:t>Peter clearly states the information he wants to find at the beginning of the project, so yes they are.</w:t>
      </w:r>
    </w:p>
    <w:p w14:paraId="56BEE2F6" w14:textId="77777777" w:rsidR="00A4535A" w:rsidRDefault="00CC76F2">
      <w:pPr>
        <w:pStyle w:val="Compact"/>
        <w:numPr>
          <w:ilvl w:val="0"/>
          <w:numId w:val="4"/>
        </w:numPr>
      </w:pPr>
      <w:r>
        <w:rPr>
          <w:i/>
        </w:rPr>
        <w:t>What are they want</w:t>
      </w:r>
      <w:r>
        <w:rPr>
          <w:i/>
        </w:rPr>
        <w:t>ing to study?</w:t>
      </w:r>
    </w:p>
    <w:p w14:paraId="7415E73B" w14:textId="77777777" w:rsidR="00A4535A" w:rsidRDefault="00CC76F2">
      <w:pPr>
        <w:pStyle w:val="FirstParagraph"/>
      </w:pPr>
      <w:r>
        <w:t>Peter identified the objectives of his project as determining where the CS:GO players were born, where they are traveling to, and their net average. Additionally, he wanted to answer the questions of whether or not Player Peripherals had an i</w:t>
      </w:r>
      <w:r>
        <w:t>mpact on their Player Rating, and what else may impact this.</w:t>
      </w:r>
    </w:p>
    <w:p w14:paraId="0754C9E8" w14:textId="77777777" w:rsidR="00A4535A" w:rsidRDefault="00CC76F2">
      <w:pPr>
        <w:pStyle w:val="Compact"/>
        <w:numPr>
          <w:ilvl w:val="0"/>
          <w:numId w:val="5"/>
        </w:numPr>
      </w:pPr>
      <w:r>
        <w:rPr>
          <w:i/>
        </w:rPr>
        <w:t>What is the motivation of this project?</w:t>
      </w:r>
    </w:p>
    <w:p w14:paraId="5AD28C57" w14:textId="77777777" w:rsidR="00A4535A" w:rsidRDefault="00CC76F2">
      <w:pPr>
        <w:pStyle w:val="FirstParagraph"/>
      </w:pPr>
      <w:r>
        <w:t>I believe Peter is a plays and enjoys CS:GO, so that was his motivation to dig into its data. As someone who also chose a project based on their own person</w:t>
      </w:r>
      <w:r>
        <w:t>al interests, and who is also familiar with CS:GO, I enjoyed viewing his.</w:t>
      </w:r>
    </w:p>
    <w:p w14:paraId="5A5ED53F" w14:textId="77777777" w:rsidR="00A4535A" w:rsidRDefault="00CC76F2">
      <w:pPr>
        <w:pStyle w:val="Compact"/>
        <w:numPr>
          <w:ilvl w:val="0"/>
          <w:numId w:val="6"/>
        </w:numPr>
      </w:pPr>
      <w:r>
        <w:rPr>
          <w:i/>
        </w:rPr>
        <w:t>What does the presenter hope to accomplish with this project?</w:t>
      </w:r>
    </w:p>
    <w:p w14:paraId="0327C475" w14:textId="77777777" w:rsidR="00A4535A" w:rsidRDefault="00CC76F2">
      <w:pPr>
        <w:pStyle w:val="FirstParagraph"/>
      </w:pPr>
      <w:r>
        <w:t xml:space="preserve">He wants to find the common trends among professional CS:GO players and what peripherals and settings they use that may </w:t>
      </w:r>
      <w:r>
        <w:t>have a correlation with their success.</w:t>
      </w:r>
    </w:p>
    <w:p w14:paraId="27A86591" w14:textId="77777777" w:rsidR="00A4535A" w:rsidRDefault="00CC76F2">
      <w:pPr>
        <w:pStyle w:val="BodyText"/>
      </w:pPr>
      <w:r>
        <w:rPr>
          <w:b/>
        </w:rPr>
        <w:t>What data are used?</w:t>
      </w:r>
    </w:p>
    <w:p w14:paraId="024D33D7" w14:textId="77777777" w:rsidR="00A4535A" w:rsidRDefault="00CC76F2">
      <w:pPr>
        <w:pStyle w:val="Compact"/>
        <w:numPr>
          <w:ilvl w:val="0"/>
          <w:numId w:val="7"/>
        </w:numPr>
      </w:pPr>
      <w:r>
        <w:rPr>
          <w:i/>
        </w:rPr>
        <w:t>What website(s) are scraped?</w:t>
      </w:r>
    </w:p>
    <w:p w14:paraId="66CA6026" w14:textId="77777777" w:rsidR="00A4535A" w:rsidRDefault="00CC76F2">
      <w:pPr>
        <w:pStyle w:val="FirstParagraph"/>
      </w:pPr>
      <w:r>
        <w:t>csgopedia.com was the website that was scraped.</w:t>
      </w:r>
    </w:p>
    <w:p w14:paraId="7CD76F9D" w14:textId="77777777" w:rsidR="00A4535A" w:rsidRDefault="00CC76F2">
      <w:pPr>
        <w:pStyle w:val="Compact"/>
        <w:numPr>
          <w:ilvl w:val="0"/>
          <w:numId w:val="8"/>
        </w:numPr>
      </w:pPr>
      <w:r>
        <w:rPr>
          <w:i/>
        </w:rPr>
        <w:t>Are other data brought in from outside sources?</w:t>
      </w:r>
    </w:p>
    <w:p w14:paraId="6FE1DAC2" w14:textId="77777777" w:rsidR="00A4535A" w:rsidRDefault="00CC76F2">
      <w:pPr>
        <w:pStyle w:val="FirstParagraph"/>
      </w:pPr>
      <w:r>
        <w:t>From what I could tell, it looked like he used newegg.com</w:t>
      </w:r>
    </w:p>
    <w:p w14:paraId="46924714" w14:textId="77777777" w:rsidR="00A4535A" w:rsidRDefault="00CC76F2">
      <w:pPr>
        <w:pStyle w:val="Compact"/>
        <w:numPr>
          <w:ilvl w:val="0"/>
          <w:numId w:val="9"/>
        </w:numPr>
      </w:pPr>
      <w:r>
        <w:rPr>
          <w:i/>
        </w:rPr>
        <w:t>If so, what are they and how do they add to the project?</w:t>
      </w:r>
    </w:p>
    <w:p w14:paraId="74BD94D1" w14:textId="77777777" w:rsidR="00A4535A" w:rsidRDefault="00CC76F2">
      <w:pPr>
        <w:pStyle w:val="FirstParagraph"/>
      </w:pPr>
      <w:r>
        <w:t>I believe what Peter did was utilize the data from newegg by joining it to the player data, in order to find the trends in peripherals.</w:t>
      </w:r>
    </w:p>
    <w:p w14:paraId="28030BDD" w14:textId="77777777" w:rsidR="00A4535A" w:rsidRDefault="00CC76F2">
      <w:pPr>
        <w:pStyle w:val="BodyText"/>
      </w:pPr>
      <w:r>
        <w:rPr>
          <w:b/>
        </w:rPr>
        <w:t xml:space="preserve">What </w:t>
      </w:r>
      <w:r>
        <w:rPr>
          <w:b/>
        </w:rPr>
        <w:t>is your overall impression of the project?</w:t>
      </w:r>
    </w:p>
    <w:p w14:paraId="17EAF388" w14:textId="77777777" w:rsidR="00A4535A" w:rsidRDefault="00CC76F2">
      <w:pPr>
        <w:pStyle w:val="BodyText"/>
      </w:pPr>
      <w:r>
        <w:t>I actually really enjoyed Peter’s project. I was really impressed with his chloropleth of immigrations and emmigrations, and his donut charts. I would actually be interested in learning how he made them. This proj</w:t>
      </w:r>
      <w:r>
        <w:t>ect motivates me to want to do something similar, but instead for League of Legends or something.</w:t>
      </w:r>
    </w:p>
    <w:p w14:paraId="2B8D5E82" w14:textId="77777777" w:rsidR="00A4535A" w:rsidRDefault="00CC76F2">
      <w:pPr>
        <w:pStyle w:val="BodyText"/>
      </w:pPr>
      <w:r>
        <w:rPr>
          <w:b/>
        </w:rPr>
        <w:t>Other encouragements/critiques you would like to provide to your colleague in order for them to have a more refined project.</w:t>
      </w:r>
    </w:p>
    <w:p w14:paraId="696F5A3F" w14:textId="249E5CA2" w:rsidR="00A4535A" w:rsidRDefault="00CC76F2">
      <w:pPr>
        <w:pStyle w:val="BodyText"/>
      </w:pPr>
      <w:r>
        <w:t xml:space="preserve">Great project Peter, I felt like </w:t>
      </w:r>
      <w:r>
        <w:t>I was actually learning something that hadn’t already been done before, so it was impressive and enjoyable overall.</w:t>
      </w:r>
      <w:r w:rsidR="007E42D0">
        <w:t xml:space="preserve"> I would have liked to hear a little more about your digging with newegg.com, only because I think I did something similar; but instead with joining stock tickers from one site to the data from another, rather than the hardware from one site to your player data from another.</w:t>
      </w:r>
    </w:p>
    <w:sectPr w:rsidR="00A453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33CA10" w14:textId="77777777" w:rsidR="00CC76F2" w:rsidRDefault="00CC76F2">
      <w:pPr>
        <w:spacing w:after="0"/>
      </w:pPr>
      <w:r>
        <w:separator/>
      </w:r>
    </w:p>
  </w:endnote>
  <w:endnote w:type="continuationSeparator" w:id="0">
    <w:p w14:paraId="1ECF1312" w14:textId="77777777" w:rsidR="00CC76F2" w:rsidRDefault="00CC76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A00339" w14:textId="77777777" w:rsidR="00CC76F2" w:rsidRDefault="00CC76F2">
      <w:r>
        <w:separator/>
      </w:r>
    </w:p>
  </w:footnote>
  <w:footnote w:type="continuationSeparator" w:id="0">
    <w:p w14:paraId="4BA041AB" w14:textId="77777777" w:rsidR="00CC76F2" w:rsidRDefault="00CC76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5BE55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C02DB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E42D0"/>
    <w:rsid w:val="008D6863"/>
    <w:rsid w:val="00A4535A"/>
    <w:rsid w:val="00B86B75"/>
    <w:rsid w:val="00BC48D5"/>
    <w:rsid w:val="00C36279"/>
    <w:rsid w:val="00CC76F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D64D9"/>
  <w15:docId w15:val="{99770A49-20E9-45C8-8971-8EF426E1F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69</Words>
  <Characters>3814</Characters>
  <Application>Microsoft Office Word</Application>
  <DocSecurity>0</DocSecurity>
  <Lines>31</Lines>
  <Paragraphs>8</Paragraphs>
  <ScaleCrop>false</ScaleCrop>
  <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6</dc:title>
  <dc:creator>Caden Povolish</dc:creator>
  <cp:keywords/>
  <cp:lastModifiedBy>Caden Povolish</cp:lastModifiedBy>
  <cp:revision>2</cp:revision>
  <dcterms:created xsi:type="dcterms:W3CDTF">2021-03-26T18:53:00Z</dcterms:created>
  <dcterms:modified xsi:type="dcterms:W3CDTF">2021-03-2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6/2021</vt:lpwstr>
  </property>
  <property fmtid="{D5CDD505-2E9C-101B-9397-08002B2CF9AE}" pid="3" name="output">
    <vt:lpwstr/>
  </property>
</Properties>
</file>